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7F6F65FE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A96E9D">
        <w:rPr>
          <w:rStyle w:val="normaltextrun"/>
        </w:rPr>
        <w:t>September 9</w:t>
      </w:r>
      <w:r w:rsidR="00A16332">
        <w:rPr>
          <w:rStyle w:val="normaltextrun"/>
        </w:rPr>
        <w:t>, 202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05D95BD4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29B4346E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A96E9D">
        <w:rPr>
          <w:bCs/>
          <w:sz w:val="22"/>
          <w:szCs w:val="22"/>
        </w:rPr>
        <w:t>August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1635B8C7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AD5B87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09E0320B" w14:textId="32043658" w:rsidR="002A55F1" w:rsidRDefault="00AD5B87" w:rsidP="003D685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 </w:t>
      </w:r>
      <w:r w:rsidR="009C2D95">
        <w:rPr>
          <w:sz w:val="22"/>
          <w:szCs w:val="22"/>
        </w:rPr>
        <w:t xml:space="preserve"> </w:t>
      </w:r>
      <w:r w:rsidR="005A3C88">
        <w:rPr>
          <w:sz w:val="22"/>
          <w:szCs w:val="22"/>
        </w:rPr>
        <w:t>On boarding update</w:t>
      </w:r>
    </w:p>
    <w:p w14:paraId="385D60E4" w14:textId="77777777" w:rsidR="00AD5B87" w:rsidRDefault="00AD5B8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5798DAD2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A16332">
        <w:rPr>
          <w:rStyle w:val="normaltextrun"/>
          <w:b/>
          <w:bCs/>
          <w:sz w:val="22"/>
          <w:szCs w:val="22"/>
        </w:rPr>
        <w:t>15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66B54AF4" w:rsidR="00A16332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5A3C88">
        <w:rPr>
          <w:rStyle w:val="normaltextrun"/>
          <w:sz w:val="22"/>
          <w:szCs w:val="22"/>
        </w:rPr>
        <w:t>New Interns</w:t>
      </w:r>
    </w:p>
    <w:p w14:paraId="74117713" w14:textId="7F0A6F4F" w:rsidR="00C54207" w:rsidRPr="00C54207" w:rsidRDefault="00C54207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6E29EB5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A16332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A96E9D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A96E9D">
        <w:rPr>
          <w:rStyle w:val="eop"/>
          <w:b/>
          <w:bCs/>
          <w:sz w:val="22"/>
          <w:szCs w:val="22"/>
        </w:rPr>
        <w:t>a.</w:t>
      </w:r>
      <w:r w:rsidR="00D14731" w:rsidRPr="00A96E9D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A96E9D">
        <w:rPr>
          <w:b/>
          <w:bCs/>
          <w:sz w:val="22"/>
          <w:szCs w:val="22"/>
        </w:rPr>
        <w:t>Policy and Legislat</w:t>
      </w:r>
      <w:r w:rsidR="00582E00" w:rsidRPr="00A96E9D">
        <w:rPr>
          <w:b/>
          <w:bCs/>
          <w:sz w:val="22"/>
          <w:szCs w:val="22"/>
        </w:rPr>
        <w:t>ion</w:t>
      </w:r>
      <w:r w:rsidR="00CB27BC" w:rsidRPr="00A96E9D">
        <w:rPr>
          <w:b/>
          <w:bCs/>
          <w:sz w:val="22"/>
          <w:szCs w:val="22"/>
        </w:rPr>
        <w:t xml:space="preserve"> </w:t>
      </w:r>
      <w:r w:rsidR="00CB27BC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972FEF" w:rsidRPr="00A96E9D">
        <w:rPr>
          <w:b/>
          <w:bCs/>
          <w:sz w:val="22"/>
          <w:szCs w:val="22"/>
        </w:rPr>
        <w:tab/>
      </w:r>
      <w:r w:rsidR="00DA08AA" w:rsidRPr="00A96E9D">
        <w:rPr>
          <w:b/>
          <w:bCs/>
          <w:sz w:val="22"/>
          <w:szCs w:val="22"/>
        </w:rPr>
        <w:t>Rubin</w:t>
      </w:r>
    </w:p>
    <w:p w14:paraId="508AA49E" w14:textId="462F1D13" w:rsidR="00DA08AA" w:rsidRPr="00E3625B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b.</w:t>
      </w:r>
      <w:r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Program Planning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7B43" w:rsidRPr="00E3625B">
        <w:rPr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75D25529" w:rsidR="00DA08AA" w:rsidRPr="00A96E9D" w:rsidRDefault="00DA08AA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A96E9D">
        <w:rPr>
          <w:b/>
          <w:bCs/>
          <w:sz w:val="22"/>
          <w:szCs w:val="22"/>
        </w:rPr>
        <w:t>d.</w:t>
      </w:r>
      <w:r w:rsidR="005D2651" w:rsidRPr="00A96E9D">
        <w:rPr>
          <w:b/>
          <w:bCs/>
          <w:sz w:val="22"/>
          <w:szCs w:val="22"/>
        </w:rPr>
        <w:tab/>
      </w:r>
      <w:r w:rsidRPr="00A96E9D">
        <w:rPr>
          <w:b/>
          <w:bCs/>
          <w:sz w:val="22"/>
          <w:szCs w:val="22"/>
        </w:rPr>
        <w:t>Research and Eva</w:t>
      </w:r>
      <w:r w:rsidR="00582E00" w:rsidRPr="00A96E9D">
        <w:rPr>
          <w:b/>
          <w:bCs/>
          <w:sz w:val="22"/>
          <w:szCs w:val="22"/>
        </w:rPr>
        <w:t>luation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</w:t>
      </w:r>
      <w:r w:rsidR="005A3C88">
        <w:rPr>
          <w:b/>
          <w:bCs/>
          <w:sz w:val="22"/>
          <w:szCs w:val="22"/>
        </w:rPr>
        <w:t>o</w:t>
      </w:r>
      <w:r w:rsidR="00A96E9D" w:rsidRPr="00A96E9D">
        <w:rPr>
          <w:b/>
          <w:bCs/>
          <w:sz w:val="22"/>
          <w:szCs w:val="22"/>
        </w:rPr>
        <w:t>lino/</w:t>
      </w:r>
      <w:r w:rsidR="00A96E9D" w:rsidRPr="005A3C88">
        <w:rPr>
          <w:b/>
          <w:bCs/>
          <w:sz w:val="22"/>
          <w:szCs w:val="22"/>
        </w:rPr>
        <w:t>Romero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A96E9D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A96E9D">
        <w:rPr>
          <w:b/>
          <w:bCs/>
          <w:sz w:val="22"/>
          <w:szCs w:val="22"/>
        </w:rPr>
        <w:t>f.</w:t>
      </w:r>
      <w:r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Public Relations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D14731" w:rsidRPr="00A96E9D">
        <w:rPr>
          <w:b/>
          <w:bCs/>
          <w:sz w:val="22"/>
          <w:szCs w:val="22"/>
        </w:rPr>
        <w:tab/>
      </w:r>
      <w:r w:rsidR="00E0267D" w:rsidRPr="00A96E9D">
        <w:rPr>
          <w:b/>
          <w:bCs/>
          <w:sz w:val="22"/>
          <w:szCs w:val="22"/>
        </w:rPr>
        <w:t>Argoti</w:t>
      </w:r>
    </w:p>
    <w:p w14:paraId="15F568B5" w14:textId="4E88C465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g.</w:t>
      </w:r>
      <w:r w:rsidRPr="007270FA">
        <w:rPr>
          <w:sz w:val="22"/>
          <w:szCs w:val="22"/>
        </w:rPr>
        <w:t xml:space="preserve">   </w:t>
      </w:r>
      <w:r w:rsidRPr="007270FA">
        <w:rPr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WLB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7A703EA4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5A3C88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792B28C3" w14:textId="7A930A6C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A96E9D">
        <w:rPr>
          <w:rStyle w:val="normaltextrun"/>
          <w:b/>
          <w:bCs/>
          <w:sz w:val="22"/>
          <w:szCs w:val="22"/>
        </w:rPr>
        <w:t>       </w:t>
      </w:r>
      <w:r w:rsidRPr="005A3C88">
        <w:rPr>
          <w:rStyle w:val="normaltextrun"/>
          <w:sz w:val="22"/>
          <w:szCs w:val="22"/>
        </w:rPr>
        <w:t>H</w:t>
      </w:r>
      <w:r w:rsidR="00E0267D" w:rsidRPr="005A3C88">
        <w:rPr>
          <w:rStyle w:val="normaltextrun"/>
          <w:sz w:val="22"/>
          <w:szCs w:val="22"/>
        </w:rPr>
        <w:t>TPC</w:t>
      </w:r>
      <w:r w:rsidRPr="00A96E9D">
        <w:rPr>
          <w:rStyle w:val="normaltextrun"/>
          <w:b/>
          <w:bCs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b/>
          <w:bCs/>
          <w:sz w:val="22"/>
          <w:szCs w:val="22"/>
        </w:rPr>
        <w:tab/>
      </w:r>
      <w:r w:rsidR="002046B9" w:rsidRPr="005A3C88">
        <w:rPr>
          <w:rStyle w:val="normaltextrun"/>
          <w:sz w:val="22"/>
          <w:szCs w:val="22"/>
        </w:rPr>
        <w:t>Maclay</w:t>
      </w:r>
      <w:r w:rsidRPr="00A96E9D">
        <w:rPr>
          <w:rStyle w:val="normaltextrun"/>
          <w:b/>
          <w:bCs/>
          <w:sz w:val="22"/>
          <w:szCs w:val="22"/>
        </w:rPr>
        <w:t>/Drew</w:t>
      </w:r>
      <w:r w:rsidRPr="00A96E9D">
        <w:rPr>
          <w:rStyle w:val="eop"/>
          <w:b/>
          <w:bCs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717776C0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A96E9D">
        <w:rPr>
          <w:rStyle w:val="eop"/>
          <w:b/>
          <w:bCs/>
          <w:sz w:val="22"/>
          <w:szCs w:val="22"/>
        </w:rPr>
        <w:t> </w:t>
      </w:r>
      <w:r w:rsidR="00CC0D16" w:rsidRPr="00A96E9D">
        <w:rPr>
          <w:rStyle w:val="eop"/>
          <w:b/>
          <w:bCs/>
          <w:sz w:val="22"/>
          <w:szCs w:val="22"/>
        </w:rPr>
        <w:tab/>
      </w:r>
      <w:r w:rsidR="00746E31" w:rsidRPr="00A96E9D">
        <w:rPr>
          <w:rStyle w:val="eop"/>
          <w:b/>
          <w:bCs/>
          <w:sz w:val="22"/>
          <w:szCs w:val="22"/>
        </w:rPr>
        <w:t>Community Health Needs Assessment Adv. Committee</w:t>
      </w:r>
      <w:r w:rsidR="00746E31" w:rsidRPr="00A96E9D">
        <w:rPr>
          <w:rStyle w:val="eop"/>
          <w:b/>
          <w:bCs/>
          <w:sz w:val="22"/>
          <w:szCs w:val="22"/>
        </w:rPr>
        <w:tab/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4418F82B" w:rsidR="00DA08AA" w:rsidRDefault="00AD5B87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5A3C88">
        <w:rPr>
          <w:rStyle w:val="normaltextrun"/>
          <w:b/>
          <w:bCs/>
          <w:sz w:val="22"/>
          <w:szCs w:val="22"/>
        </w:rPr>
        <w:t>5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40BE4D0B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0D57DADE" w:rsidR="006C2193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A16332">
        <w:rPr>
          <w:rStyle w:val="eop"/>
          <w:b/>
          <w:bCs/>
          <w:sz w:val="22"/>
          <w:szCs w:val="22"/>
        </w:rPr>
        <w:t xml:space="preserve">     </w:t>
      </w:r>
      <w:r w:rsidR="003D685A" w:rsidRPr="00A16332">
        <w:rPr>
          <w:rStyle w:val="eop"/>
          <w:b/>
          <w:bCs/>
          <w:sz w:val="22"/>
          <w:szCs w:val="22"/>
        </w:rPr>
        <w:t>Ad Hoc Committee on Hate Violence</w:t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  <w:t>Sheno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7DD6BE38" w:rsidR="00DA08AA" w:rsidRDefault="005A3C88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8B62F3">
        <w:rPr>
          <w:rStyle w:val="normaltextrun"/>
          <w:b/>
          <w:bCs/>
          <w:sz w:val="22"/>
          <w:szCs w:val="22"/>
        </w:rPr>
        <w:tab/>
      </w:r>
      <w:r w:rsidR="00AD5B87"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  <w:t>Finkelstein</w:t>
      </w:r>
    </w:p>
    <w:p w14:paraId="1EF64990" w14:textId="5A286773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2BBB9423" w14:textId="000133E8" w:rsidR="00A16332" w:rsidRDefault="00A16332" w:rsidP="00A96E9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16E87088" w14:textId="5094CC15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69E96B9B" w:rsidR="003B00EE" w:rsidRDefault="002E288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3AD203B5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3238500" cy="12287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529628F4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65AE024A" w14:textId="2221CDE3" w:rsidR="005A3C88" w:rsidRPr="002E2888" w:rsidRDefault="005A3C88" w:rsidP="005A3C88">
                            <w:p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E288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Diana:  </w:t>
                            </w:r>
                            <w:proofErr w:type="gramStart"/>
                            <w:r w:rsidRPr="002E288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September  27</w:t>
                            </w:r>
                            <w:proofErr w:type="gramEnd"/>
                          </w:p>
                          <w:p w14:paraId="7EA4E21E" w14:textId="77777777" w:rsidR="005A3C88" w:rsidRPr="002E2888" w:rsidRDefault="005A3C88" w:rsidP="005A3C88">
                            <w:p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E288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Meredith: Sept 13</w:t>
                            </w:r>
                          </w:p>
                          <w:p w14:paraId="05E4489F" w14:textId="77777777" w:rsidR="005A3C88" w:rsidRPr="005A3C88" w:rsidRDefault="005A3C88" w:rsidP="005A3C88">
                            <w:pPr>
                              <w:rPr>
                                <w:b/>
                                <w:color w:val="F7CAAC" w:themeColor="accent2" w:themeTint="66"/>
                                <w:sz w:val="44"/>
                                <w:szCs w:val="44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3.8pt;margin-top:.8pt;width:255pt;height:9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" filled="f" stroked="f">
                <v:textbox>
                  <w:txbxContent>
                    <w:p w14:paraId="05646FDD" w14:textId="529628F4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65AE024A" w14:textId="2221CDE3" w:rsidR="005A3C88" w:rsidRPr="002E2888" w:rsidRDefault="005A3C88" w:rsidP="005A3C88">
                      <w:p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E2888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Diana:  </w:t>
                      </w:r>
                      <w:proofErr w:type="gramStart"/>
                      <w:r w:rsidRPr="002E2888">
                        <w:rPr>
                          <w:rFonts w:ascii="Arial" w:hAnsi="Arial" w:cs="Arial"/>
                          <w:sz w:val="40"/>
                          <w:szCs w:val="40"/>
                        </w:rPr>
                        <w:t>September  27</w:t>
                      </w:r>
                      <w:proofErr w:type="gramEnd"/>
                    </w:p>
                    <w:p w14:paraId="7EA4E21E" w14:textId="77777777" w:rsidR="005A3C88" w:rsidRPr="002E2888" w:rsidRDefault="005A3C88" w:rsidP="005A3C88">
                      <w:p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E2888">
                        <w:rPr>
                          <w:rFonts w:ascii="Arial" w:hAnsi="Arial" w:cs="Arial"/>
                          <w:sz w:val="40"/>
                          <w:szCs w:val="40"/>
                        </w:rPr>
                        <w:t>Meredith: Sept 13</w:t>
                      </w:r>
                    </w:p>
                    <w:p w14:paraId="05E4489F" w14:textId="77777777" w:rsidR="005A3C88" w:rsidRPr="005A3C88" w:rsidRDefault="005A3C88" w:rsidP="005A3C88">
                      <w:pPr>
                        <w:rPr>
                          <w:b/>
                          <w:color w:val="F7CAAC" w:themeColor="accent2" w:themeTint="66"/>
                          <w:sz w:val="44"/>
                          <w:szCs w:val="44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A3C88">
        <w:rPr>
          <w:rStyle w:val="eop"/>
          <w:b/>
          <w:sz w:val="22"/>
          <w:szCs w:val="22"/>
        </w:rPr>
        <w:t>8:05</w:t>
      </w:r>
      <w:r w:rsidR="003B00EE">
        <w:rPr>
          <w:rStyle w:val="eop"/>
          <w:b/>
          <w:sz w:val="22"/>
          <w:szCs w:val="22"/>
        </w:rPr>
        <w:tab/>
      </w:r>
      <w:r w:rsidR="00AD5B87">
        <w:rPr>
          <w:rStyle w:val="eop"/>
          <w:b/>
          <w:sz w:val="22"/>
          <w:szCs w:val="22"/>
        </w:rPr>
        <w:t>I</w:t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4B6A094E" w14:textId="2E89A05D" w:rsidR="00550881" w:rsidRPr="00550881" w:rsidRDefault="00550881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7657C302" w14:textId="7D3FD460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F52ED8B" w14:textId="77777777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5A3C88">
        <w:rPr>
          <w:rStyle w:val="eop"/>
          <w:b/>
          <w:sz w:val="22"/>
          <w:szCs w:val="22"/>
        </w:rPr>
        <w:t>10</w:t>
      </w:r>
      <w:r w:rsidR="00D14731">
        <w:rPr>
          <w:rStyle w:val="eop"/>
          <w:b/>
          <w:sz w:val="22"/>
          <w:szCs w:val="22"/>
        </w:rPr>
        <w:tab/>
        <w:t>X</w:t>
      </w:r>
      <w:r w:rsidR="00AD5B87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77777777" w:rsidR="002E2888" w:rsidRDefault="002E2888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B8A8917" w14:textId="77777777" w:rsidR="002E2888" w:rsidRDefault="002E2888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BA520A5" w14:textId="77777777" w:rsidR="002E2888" w:rsidRDefault="002E2888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0D0089BC" w14:textId="69D8CF7F" w:rsidR="002E2888" w:rsidRDefault="002E2888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Upcoming events:</w:t>
      </w:r>
    </w:p>
    <w:p w14:paraId="3D9D3066" w14:textId="49B8C708" w:rsidR="002E2888" w:rsidRPr="00AC61DC" w:rsidRDefault="00C65222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 w:rsidRPr="00AC61DC">
        <w:rPr>
          <w:rStyle w:val="eop"/>
          <w:bCs/>
          <w:sz w:val="22"/>
          <w:szCs w:val="22"/>
        </w:rPr>
        <w:t>Suffrage Marker Unveiling, Sandy Spring Museum</w:t>
      </w:r>
      <w:r>
        <w:rPr>
          <w:rStyle w:val="eop"/>
          <w:bCs/>
          <w:sz w:val="22"/>
          <w:szCs w:val="22"/>
        </w:rPr>
        <w:t>, S</w:t>
      </w:r>
      <w:r w:rsidR="002E2888" w:rsidRPr="00AC61DC">
        <w:rPr>
          <w:rStyle w:val="eop"/>
          <w:bCs/>
          <w:sz w:val="22"/>
          <w:szCs w:val="22"/>
        </w:rPr>
        <w:t>eptember 12, 2-4pm</w:t>
      </w:r>
      <w:r>
        <w:rPr>
          <w:rStyle w:val="eop"/>
          <w:bCs/>
          <w:sz w:val="22"/>
          <w:szCs w:val="22"/>
        </w:rPr>
        <w:t xml:space="preserve"> (in person)</w:t>
      </w:r>
    </w:p>
    <w:p w14:paraId="4FBCF8F2" w14:textId="6B618ED2" w:rsidR="00724A4C" w:rsidRDefault="00AC61DC" w:rsidP="002127B3">
      <w:pPr>
        <w:pStyle w:val="paragraph"/>
        <w:spacing w:before="0" w:beforeAutospacing="0" w:after="0" w:afterAutospacing="0"/>
        <w:textAlignment w:val="baseline"/>
        <w:rPr>
          <w:bCs/>
        </w:rPr>
      </w:pPr>
      <w:r w:rsidRPr="00AC61DC">
        <w:rPr>
          <w:bCs/>
        </w:rPr>
        <w:t>OCA-DC Anti-Asian American Hate Summit</w:t>
      </w:r>
      <w:r w:rsidRPr="00AC61DC">
        <w:rPr>
          <w:bCs/>
        </w:rPr>
        <w:t xml:space="preserve">, </w:t>
      </w:r>
      <w:r w:rsidR="006144DF" w:rsidRPr="00AC61DC">
        <w:rPr>
          <w:bCs/>
        </w:rPr>
        <w:t xml:space="preserve">September 25th from </w:t>
      </w:r>
      <w:r w:rsidR="00C65222">
        <w:rPr>
          <w:bCs/>
        </w:rPr>
        <w:t>11-5pm (</w:t>
      </w:r>
      <w:r w:rsidR="00C65222" w:rsidRPr="00C65222">
        <w:rPr>
          <w:bCs/>
        </w:rPr>
        <w:t>bit.ly/</w:t>
      </w:r>
      <w:proofErr w:type="spellStart"/>
      <w:r w:rsidR="00C65222" w:rsidRPr="00C65222">
        <w:rPr>
          <w:bCs/>
        </w:rPr>
        <w:t>AsianadvocacySummit</w:t>
      </w:r>
      <w:proofErr w:type="spellEnd"/>
      <w:r w:rsidR="00C65222">
        <w:rPr>
          <w:bCs/>
        </w:rPr>
        <w:t>)</w:t>
      </w:r>
    </w:p>
    <w:p w14:paraId="18B0F3F8" w14:textId="677670BF" w:rsidR="00724A4C" w:rsidRPr="00AC61DC" w:rsidRDefault="00724A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sectPr w:rsidR="00724A4C" w:rsidRPr="00AC61D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F4F"/>
    <w:rsid w:val="005B5FF7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8E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92</Words>
  <Characters>173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9</cp:revision>
  <cp:lastPrinted>2018-12-13T21:58:00Z</cp:lastPrinted>
  <dcterms:created xsi:type="dcterms:W3CDTF">2021-09-08T21:16:00Z</dcterms:created>
  <dcterms:modified xsi:type="dcterms:W3CDTF">2021-09-08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